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642E6719" w:rsidR="00C97D94" w:rsidRPr="0071544E" w:rsidRDefault="00C97D94" w:rsidP="00316089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71544E">
        <w:rPr>
          <w:rFonts w:ascii="Times New Roman" w:hAnsi="Times New Roman" w:cs="Times New Roman"/>
        </w:rPr>
        <w:t>L</w:t>
      </w:r>
      <w:r w:rsidR="00172815" w:rsidRPr="0071544E">
        <w:rPr>
          <w:rFonts w:ascii="Times New Roman" w:hAnsi="Times New Roman" w:cs="Times New Roman"/>
        </w:rPr>
        <w:t>2</w:t>
      </w:r>
      <w:r w:rsidRPr="0071544E">
        <w:rPr>
          <w:rFonts w:ascii="Times New Roman" w:hAnsi="Times New Roman" w:cs="Times New Roman"/>
        </w:rPr>
        <w:t xml:space="preserve"> </w:t>
      </w:r>
      <w:r w:rsidR="00172815" w:rsidRPr="0071544E">
        <w:rPr>
          <w:rFonts w:ascii="Times New Roman" w:hAnsi="Times New Roman" w:cs="Times New Roman"/>
        </w:rPr>
        <w:t>ARM ISA</w:t>
      </w:r>
      <w:r w:rsidRPr="0071544E">
        <w:rPr>
          <w:rFonts w:ascii="Times New Roman" w:hAnsi="Times New Roman" w:cs="Times New Roman"/>
        </w:rPr>
        <w:t xml:space="preserve"> Quiz ANS</w:t>
      </w:r>
    </w:p>
    <w:p w14:paraId="41E81D7E" w14:textId="1F4A1A8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. Which ARM processor family is specifically designed for microcontroller applications and is cost-sensitive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A famil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R famil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M famil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 Cortex-X family</w:t>
      </w:r>
    </w:p>
    <w:p w14:paraId="10377BC6" w14:textId="10E36647" w:rsidR="00886798" w:rsidRPr="0071544E" w:rsidRDefault="00886798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NS:</w:t>
      </w:r>
    </w:p>
    <w:p w14:paraId="00C04045" w14:textId="6C122845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2. What is the bit width of each register in ARM Cortex-M processors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16 bit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24 bit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32 bit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64 bits</w:t>
      </w:r>
    </w:p>
    <w:p w14:paraId="231EF1DC" w14:textId="7ED7602C" w:rsidR="00886798" w:rsidRPr="0071544E" w:rsidRDefault="00886798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NS:</w:t>
      </w:r>
    </w:p>
    <w:p w14:paraId="6A6E5435" w14:textId="03CF259C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3. Which registers are considered "Low Registers" in ARM Cortex-M and can be accessed by any instruction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0-R7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8-R12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13-R15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0-R12</w:t>
      </w:r>
    </w:p>
    <w:p w14:paraId="66203ABC" w14:textId="0F7DE0A3" w:rsidR="00886798" w:rsidRPr="0071544E" w:rsidRDefault="00886798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NS:</w:t>
      </w:r>
    </w:p>
    <w:p w14:paraId="25A1577D" w14:textId="592EF39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4. What does the R15 register represent in ARM architecture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tack Poin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Link Regis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rogram Coun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tatus Register</w:t>
      </w:r>
    </w:p>
    <w:p w14:paraId="5A463FCA" w14:textId="658BD74A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39A61A5F" w14:textId="1C07B6C4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5. Which instruction set was first introduced in ARM7TDMI processors in 1995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32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Thumb-1 (16-bit </w:t>
      </w:r>
      <w:proofErr w:type="spellStart"/>
      <w:r w:rsidRPr="0071544E">
        <w:rPr>
          <w:rFonts w:ascii="Times New Roman" w:eastAsia="inter" w:hAnsi="Times New Roman" w:cs="Times New Roman"/>
          <w:color w:val="000000"/>
          <w:sz w:val="22"/>
        </w:rPr>
        <w:t>Thum</w:t>
      </w:r>
      <w:r w:rsidR="00DF5006">
        <w:rPr>
          <w:rFonts w:ascii="Times New Roman" w:eastAsia="inter" w:hAnsi="Times New Roman" w:cs="Times New Roman"/>
          <w:color w:val="000000"/>
          <w:sz w:val="22"/>
        </w:rPr>
        <w:t>B</w:t>
      </w:r>
      <w:proofErr w:type="spellEnd"/>
      <w:r w:rsidR="00DF5006">
        <w:rPr>
          <w:rFonts w:ascii="Times New Roman" w:eastAsia="inter" w:hAnsi="Times New Roman" w:cs="Times New Roman"/>
          <w:color w:val="000000"/>
          <w:sz w:val="22"/>
        </w:rPr>
        <w:t>)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Thumb-2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M64</w:t>
      </w:r>
    </w:p>
    <w:p w14:paraId="23505AE5" w14:textId="65F27C7C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344E7EB0" w14:textId="357BD567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6. In ARM assembly instruction format, what is typically the first operand (operand1)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ource regis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mediate valu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stination regist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emory address</w:t>
      </w:r>
    </w:p>
    <w:p w14:paraId="4D5134B6" w14:textId="193B9A41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lastRenderedPageBreak/>
        <w:t>ANS:</w:t>
      </w:r>
    </w:p>
    <w:p w14:paraId="425EE70D" w14:textId="795B9DED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7. Which assembly directive is used to allocate one or more 32-bit words of data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B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W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D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CQ</w:t>
      </w:r>
    </w:p>
    <w:p w14:paraId="1AAF4465" w14:textId="6C89A88B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4DD2B1A4" w14:textId="3CEB62F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8. How many ENTRY directives must be present in an ARM assembly application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Zer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xactly on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t least one per source fil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One per subroutine</w:t>
      </w:r>
    </w:p>
    <w:p w14:paraId="05BCC26E" w14:textId="5C3FD906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26F5CB34" w14:textId="006519B2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9. What does the EXPORT directive do in ARM assembly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ports symbols from other file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clares a symbol and makes it visible to the linker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fines the end of a procedure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llocates memory space</w:t>
      </w:r>
    </w:p>
    <w:p w14:paraId="6CB892BD" w14:textId="72EB2696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3E814F93" w14:textId="68F768F3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0. Which two stack pointers does ARM Cortex-M4 support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SP and LS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SP and LS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SP and PS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SP and USP</w:t>
      </w:r>
    </w:p>
    <w:p w14:paraId="3255DCAD" w14:textId="42344CBE" w:rsidR="00404745" w:rsidRPr="0071544E" w:rsidRDefault="00404745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1F94A51D" w14:textId="79D4E180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5C582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. Which directive pair is used to mark the start and end of a function in ARM assembly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REA and END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ROC and ENDP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NTRY and EXIT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TART and STOP</w:t>
      </w:r>
    </w:p>
    <w:p w14:paraId="7D861380" w14:textId="64384099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 xml:space="preserve">ANS: </w:t>
      </w:r>
    </w:p>
    <w:p w14:paraId="248EFFB6" w14:textId="6F301BA6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B2289C">
        <w:rPr>
          <w:rFonts w:ascii="Times New Roman" w:eastAsia="inter" w:hAnsi="Times New Roman" w:cs="Times New Roman"/>
          <w:b/>
          <w:color w:val="000000"/>
          <w:sz w:val="22"/>
        </w:rPr>
        <w:t>2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 xml:space="preserve">. What type of access </w:t>
      </w:r>
      <w:proofErr w:type="gramStart"/>
      <w:r w:rsidRPr="0071544E">
        <w:rPr>
          <w:rFonts w:ascii="Times New Roman" w:eastAsia="inter" w:hAnsi="Times New Roman" w:cs="Times New Roman"/>
          <w:b/>
          <w:color w:val="000000"/>
          <w:sz w:val="22"/>
        </w:rPr>
        <w:t>do</w:t>
      </w:r>
      <w:proofErr w:type="gramEnd"/>
      <w:r w:rsidRPr="0071544E">
        <w:rPr>
          <w:rFonts w:ascii="Times New Roman" w:eastAsia="inter" w:hAnsi="Times New Roman" w:cs="Times New Roman"/>
          <w:b/>
          <w:color w:val="000000"/>
          <w:sz w:val="22"/>
        </w:rPr>
        <w:t xml:space="preserve"> peripheral registers use in ARM Cortex-M processors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irect register acces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Memory-mapped I/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Port-mapped I/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nterrupt-driven access</w:t>
      </w:r>
    </w:p>
    <w:p w14:paraId="7D8646A6" w14:textId="160C4C03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1CF4C01D" w14:textId="0DA5D6AA" w:rsidR="00A96A8E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B2289C">
        <w:rPr>
          <w:rFonts w:ascii="Times New Roman" w:eastAsia="inter" w:hAnsi="Times New Roman" w:cs="Times New Roman"/>
          <w:b/>
          <w:color w:val="000000"/>
          <w:sz w:val="22"/>
        </w:rPr>
        <w:t>3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. Which assembly directive is used to give a symbolic name to a register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QU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lastRenderedPageBreak/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RN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EXPORT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PORT</w:t>
      </w:r>
    </w:p>
    <w:p w14:paraId="39043EB0" w14:textId="22EB03B5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p w14:paraId="7F2E432D" w14:textId="055CA8EE" w:rsidR="00A70131" w:rsidRDefault="00A96A8E" w:rsidP="00316089">
      <w:pPr>
        <w:spacing w:after="240" w:line="240" w:lineRule="auto"/>
        <w:rPr>
          <w:rFonts w:ascii="Times New Roman" w:eastAsia="inter" w:hAnsi="Times New Roman" w:cs="Times New Roman"/>
          <w:color w:val="000000"/>
          <w:sz w:val="22"/>
        </w:rPr>
      </w:pP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1</w:t>
      </w:r>
      <w:r w:rsidR="00B2289C">
        <w:rPr>
          <w:rFonts w:ascii="Times New Roman" w:eastAsia="inter" w:hAnsi="Times New Roman" w:cs="Times New Roman"/>
          <w:b/>
          <w:color w:val="000000"/>
          <w:sz w:val="22"/>
        </w:rPr>
        <w:t>4</w:t>
      </w:r>
      <w:r w:rsidRPr="0071544E">
        <w:rPr>
          <w:rFonts w:ascii="Times New Roman" w:eastAsia="inter" w:hAnsi="Times New Roman" w:cs="Times New Roman"/>
          <w:b/>
          <w:color w:val="000000"/>
          <w:sz w:val="22"/>
        </w:rPr>
        <w:t>. What does the ALIGN directive accomplish in ARM assembly?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A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Sets register values to zero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B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Aligns data or code to a particular memory boundary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C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Imports external symbols</w:t>
      </w:r>
      <w:r w:rsidRPr="0071544E">
        <w:rPr>
          <w:rFonts w:ascii="Times New Roman" w:eastAsia="inter" w:hAnsi="Times New Roman" w:cs="Times New Roman"/>
          <w:color w:val="000000"/>
          <w:sz w:val="22"/>
        </w:rPr>
        <w:br/>
      </w:r>
      <w:r w:rsidR="00DF5006">
        <w:rPr>
          <w:rFonts w:ascii="Times New Roman" w:eastAsia="inter" w:hAnsi="Times New Roman" w:cs="Times New Roman"/>
          <w:color w:val="000000"/>
          <w:sz w:val="22"/>
        </w:rPr>
        <w:t>D)</w:t>
      </w:r>
      <w:r w:rsidRPr="0071544E">
        <w:rPr>
          <w:rFonts w:ascii="Times New Roman" w:eastAsia="inter" w:hAnsi="Times New Roman" w:cs="Times New Roman"/>
          <w:color w:val="000000"/>
          <w:sz w:val="22"/>
        </w:rPr>
        <w:t xml:space="preserve"> Defines constant values</w:t>
      </w:r>
    </w:p>
    <w:p w14:paraId="41662CB3" w14:textId="0CAF732F" w:rsidR="00B2289C" w:rsidRPr="0071544E" w:rsidRDefault="00B2289C" w:rsidP="00316089">
      <w:pPr>
        <w:spacing w:after="240" w:line="240" w:lineRule="auto"/>
        <w:rPr>
          <w:rFonts w:ascii="Times New Roman" w:hAnsi="Times New Roman" w:cs="Times New Roman"/>
          <w:sz w:val="22"/>
        </w:rPr>
      </w:pPr>
      <w:r>
        <w:rPr>
          <w:rFonts w:ascii="Times New Roman" w:eastAsia="inter" w:hAnsi="Times New Roman" w:cs="Times New Roman"/>
          <w:color w:val="000000"/>
          <w:sz w:val="22"/>
        </w:rPr>
        <w:t>ANS:</w:t>
      </w:r>
    </w:p>
    <w:sectPr w:rsidR="00B2289C" w:rsidRPr="0071544E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2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3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num w:numId="1" w16cid:durableId="427428946">
    <w:abstractNumId w:val="1"/>
  </w:num>
  <w:num w:numId="2" w16cid:durableId="1141460686">
    <w:abstractNumId w:val="3"/>
  </w:num>
  <w:num w:numId="3" w16cid:durableId="267390323">
    <w:abstractNumId w:val="2"/>
  </w:num>
  <w:num w:numId="4" w16cid:durableId="96542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rgUAfh+/mywAAAA="/>
  </w:docVars>
  <w:rsids>
    <w:rsidRoot w:val="00A70131"/>
    <w:rsid w:val="000F493F"/>
    <w:rsid w:val="00172815"/>
    <w:rsid w:val="00316089"/>
    <w:rsid w:val="00404745"/>
    <w:rsid w:val="004068DC"/>
    <w:rsid w:val="005C582E"/>
    <w:rsid w:val="0071544E"/>
    <w:rsid w:val="00751E11"/>
    <w:rsid w:val="00886798"/>
    <w:rsid w:val="009A6635"/>
    <w:rsid w:val="00A70131"/>
    <w:rsid w:val="00A96A8E"/>
    <w:rsid w:val="00AF46D2"/>
    <w:rsid w:val="00B2289C"/>
    <w:rsid w:val="00C97D94"/>
    <w:rsid w:val="00D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9</cp:revision>
  <dcterms:created xsi:type="dcterms:W3CDTF">2025-09-16T21:41:00Z</dcterms:created>
  <dcterms:modified xsi:type="dcterms:W3CDTF">2025-09-16T21:47:00Z</dcterms:modified>
</cp:coreProperties>
</file>